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0F4813" w14:textId="6535C036" w:rsidR="00373455" w:rsidRPr="00DD6653" w:rsidRDefault="00A013B6">
      <w:pPr>
        <w:rPr>
          <w:rFonts w:ascii="Comic Sans MS" w:hAnsi="Comic Sans MS"/>
          <w:sz w:val="200"/>
          <w:szCs w:val="200"/>
        </w:rPr>
      </w:pPr>
      <w:bookmarkStart w:id="0" w:name="_GoBack"/>
      <w:bookmarkEnd w:id="0"/>
      <w:r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A1BD1AD" wp14:editId="7FA42BEB">
                <wp:simplePos x="0" y="0"/>
                <wp:positionH relativeFrom="column">
                  <wp:posOffset>3819525</wp:posOffset>
                </wp:positionH>
                <wp:positionV relativeFrom="paragraph">
                  <wp:posOffset>-990600</wp:posOffset>
                </wp:positionV>
                <wp:extent cx="7734300" cy="2676525"/>
                <wp:effectExtent l="0" t="0" r="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34300" cy="2676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4F8D227" w14:textId="5A4D0010" w:rsidR="00A013B6" w:rsidRPr="007E2109" w:rsidRDefault="00B833AE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 w:rsidRPr="007E2109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Everybody</w:t>
                            </w:r>
                          </w:p>
                          <w:p w14:paraId="57083B88" w14:textId="0C75CAB2" w:rsidR="00B833AE" w:rsidRPr="007E2109" w:rsidRDefault="00C3435D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 xml:space="preserve">  </w:t>
                            </w:r>
                            <w:r w:rsidR="00B833AE" w:rsidRPr="007E2109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Fi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1BD1A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00.75pt;margin-top:-78pt;width:609pt;height:210.75pt;z-index:25165824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" fillcolor="white [3201]" stroked="f" strokeweight=".5pt">
                <v:textbox>
                  <w:txbxContent>
                    <w:p w14:paraId="04F8D227" w14:textId="5A4D0010" w:rsidR="00A013B6" w:rsidRPr="007E2109" w:rsidRDefault="00B833AE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 w:rsidRPr="007E2109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Everybody</w:t>
                      </w:r>
                    </w:p>
                    <w:p w14:paraId="57083B88" w14:textId="0C75CAB2" w:rsidR="00B833AE" w:rsidRPr="007E2109" w:rsidRDefault="00C3435D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 xml:space="preserve">  </w:t>
                      </w:r>
                      <w:r w:rsidR="00B833AE" w:rsidRPr="007E2109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Fiction</w:t>
                      </w:r>
                    </w:p>
                  </w:txbxContent>
                </v:textbox>
              </v:shape>
            </w:pict>
          </mc:Fallback>
        </mc:AlternateContent>
      </w:r>
      <w:r w:rsidR="00E4460D"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58E73A7" wp14:editId="7EEB71AA">
                <wp:simplePos x="0" y="0"/>
                <wp:positionH relativeFrom="column">
                  <wp:posOffset>2600325</wp:posOffset>
                </wp:positionH>
                <wp:positionV relativeFrom="paragraph">
                  <wp:posOffset>1333500</wp:posOffset>
                </wp:positionV>
                <wp:extent cx="8829675" cy="4705350"/>
                <wp:effectExtent l="0" t="0" r="952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9675" cy="470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9BCF09A" w14:textId="760B8174" w:rsidR="00E4460D" w:rsidRPr="00D81AA8" w:rsidRDefault="00D81AA8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 w:rsidRPr="00D81AA8"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  <w:t>=</w:t>
                            </w:r>
                            <w:r>
                              <w:rPr>
                                <w:rFonts w:ascii="Comic Sans MS" w:hAnsi="Comic Sans MS"/>
                                <w:sz w:val="200"/>
                                <w:szCs w:val="200"/>
                              </w:rPr>
                              <w:t xml:space="preserve"> </w:t>
                            </w:r>
                            <w:r w:rsidRPr="00D81AA8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First three</w:t>
                            </w:r>
                          </w:p>
                          <w:p w14:paraId="34DCEB3E" w14:textId="4BCACB50" w:rsidR="00D81AA8" w:rsidRPr="00D81AA8" w:rsidRDefault="00D81AA8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 w:rsidRPr="00D81AA8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letters of author</w:t>
                            </w:r>
                            <w:r w:rsidR="00851779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’</w:t>
                            </w:r>
                            <w:r w:rsidRPr="00D81AA8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s</w:t>
                            </w:r>
                          </w:p>
                          <w:p w14:paraId="300BF96A" w14:textId="3BF4FE23" w:rsidR="00D81AA8" w:rsidRPr="00D81AA8" w:rsidRDefault="00D81AA8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 w:rsidRPr="00D81AA8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last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E73A7" id="Text Box 4" o:spid="_x0000_s1027" type="#_x0000_t202" style="position:absolute;margin-left:204.75pt;margin-top:105pt;width:695.25pt;height:370.5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" fillcolor="white [3201]" stroked="f" strokeweight=".5pt">
                <v:textbox>
                  <w:txbxContent>
                    <w:p w14:paraId="19BCF09A" w14:textId="760B8174" w:rsidR="00E4460D" w:rsidRPr="00D81AA8" w:rsidRDefault="00D81AA8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 w:rsidRPr="00D81AA8"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  <w:t>=</w:t>
                      </w:r>
                      <w:r>
                        <w:rPr>
                          <w:rFonts w:ascii="Comic Sans MS" w:hAnsi="Comic Sans MS"/>
                          <w:sz w:val="200"/>
                          <w:szCs w:val="200"/>
                        </w:rPr>
                        <w:t xml:space="preserve"> </w:t>
                      </w:r>
                      <w:r w:rsidRPr="00D81AA8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First three</w:t>
                      </w:r>
                    </w:p>
                    <w:p w14:paraId="34DCEB3E" w14:textId="4BCACB50" w:rsidR="00D81AA8" w:rsidRPr="00D81AA8" w:rsidRDefault="00D81AA8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 w:rsidRPr="00D81AA8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letters of author</w:t>
                      </w:r>
                      <w:r w:rsidR="00851779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’</w:t>
                      </w:r>
                      <w:r w:rsidRPr="00D81AA8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s</w:t>
                      </w:r>
                    </w:p>
                    <w:p w14:paraId="300BF96A" w14:textId="3BF4FE23" w:rsidR="00D81AA8" w:rsidRPr="00D81AA8" w:rsidRDefault="00D81AA8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 w:rsidRPr="00D81AA8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last name</w:t>
                      </w:r>
                    </w:p>
                  </w:txbxContent>
                </v:textbox>
              </v:shape>
            </w:pict>
          </mc:Fallback>
        </mc:AlternateContent>
      </w:r>
      <w:r w:rsidR="00DD6653"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1E1A570" wp14:editId="58A2E2D4">
                <wp:simplePos x="0" y="0"/>
                <wp:positionH relativeFrom="column">
                  <wp:posOffset>2600325</wp:posOffset>
                </wp:positionH>
                <wp:positionV relativeFrom="paragraph">
                  <wp:posOffset>-447675</wp:posOffset>
                </wp:positionV>
                <wp:extent cx="8724900" cy="19145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0" cy="1914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3C6E90" w14:textId="4DE2E295" w:rsidR="00DD6653" w:rsidRPr="00D81AA8" w:rsidRDefault="00DD6653">
                            <w:pPr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</w:pPr>
                            <w:r w:rsidRPr="00D81AA8"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  <w:t xml:space="preserve">=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E1A570" id="Text Box 2" o:spid="_x0000_s1028" type="#_x0000_t202" style="position:absolute;margin-left:204.75pt;margin-top:-35.25pt;width:687pt;height:150.7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" fillcolor="white [3201]" stroked="f" strokeweight=".5pt">
                <v:textbox>
                  <w:txbxContent>
                    <w:p w14:paraId="783C6E90" w14:textId="4DE2E295" w:rsidR="00DD6653" w:rsidRPr="00D81AA8" w:rsidRDefault="00DD6653">
                      <w:pPr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</w:pPr>
                      <w:r w:rsidRPr="00D81AA8"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  <w:t xml:space="preserve">= </w:t>
                      </w:r>
                    </w:p>
                  </w:txbxContent>
                </v:textbox>
              </v:shape>
            </w:pict>
          </mc:Fallback>
        </mc:AlternateContent>
      </w:r>
      <w:r w:rsidR="00DD6653"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04CE23C" wp14:editId="108FEFC4">
                <wp:simplePos x="0" y="0"/>
                <wp:positionH relativeFrom="column">
                  <wp:posOffset>-685800</wp:posOffset>
                </wp:positionH>
                <wp:positionV relativeFrom="paragraph">
                  <wp:posOffset>-504825</wp:posOffset>
                </wp:positionV>
                <wp:extent cx="2819400" cy="7019925"/>
                <wp:effectExtent l="38100" t="38100" r="38100" b="476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9400" cy="7019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762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511312" w14:textId="141B4161" w:rsidR="00DD6653" w:rsidRDefault="00A013B6" w:rsidP="00DD665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  <w:t>E</w:t>
                            </w:r>
                          </w:p>
                          <w:p w14:paraId="6F3D1A64" w14:textId="3D4673C2" w:rsidR="00DD6653" w:rsidRPr="00DD6653" w:rsidRDefault="00DD6653" w:rsidP="00DD6653">
                            <w:pPr>
                              <w:rPr>
                                <w:rFonts w:ascii="Comic Sans MS" w:hAnsi="Comic Sans MS"/>
                                <w:b/>
                                <w:sz w:val="170"/>
                                <w:szCs w:val="17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sz w:val="170"/>
                                <w:szCs w:val="170"/>
                              </w:rPr>
                              <w:t>OS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4CE23C" id="Text Box 1" o:spid="_x0000_s1029" type="#_x0000_t202" style="position:absolute;margin-left:-54pt;margin-top:-39.75pt;width:222pt;height:552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" fillcolor="white [3201]" strokeweight="6pt">
                <v:textbox>
                  <w:txbxContent>
                    <w:p w14:paraId="39511312" w14:textId="141B4161" w:rsidR="00DD6653" w:rsidRDefault="00A013B6" w:rsidP="00DD6653">
                      <w:pPr>
                        <w:jc w:val="center"/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</w:pPr>
                      <w:r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  <w:t>E</w:t>
                      </w:r>
                    </w:p>
                    <w:p w14:paraId="6F3D1A64" w14:textId="3D4673C2" w:rsidR="00DD6653" w:rsidRPr="00DD6653" w:rsidRDefault="00DD6653" w:rsidP="00DD6653">
                      <w:pPr>
                        <w:rPr>
                          <w:rFonts w:ascii="Comic Sans MS" w:hAnsi="Comic Sans MS"/>
                          <w:b/>
                          <w:sz w:val="170"/>
                          <w:szCs w:val="170"/>
                        </w:rPr>
                      </w:pPr>
                      <w:r>
                        <w:rPr>
                          <w:rFonts w:ascii="Comic Sans MS" w:hAnsi="Comic Sans MS"/>
                          <w:b/>
                          <w:sz w:val="170"/>
                          <w:szCs w:val="170"/>
                        </w:rPr>
                        <w:t>OSB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73455" w:rsidRPr="00DD6653" w:rsidSect="00DD6653">
      <w:pgSz w:w="20160" w:h="12240" w:orient="landscape" w:code="5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NDEyNTI2NzIzNTVX0lEKTi0uzszPAykwqgUA9MJ8gSwAAAA="/>
  </w:docVars>
  <w:rsids>
    <w:rsidRoot w:val="00DD6653"/>
    <w:rsid w:val="000601CF"/>
    <w:rsid w:val="001418C5"/>
    <w:rsid w:val="001A177F"/>
    <w:rsid w:val="00340972"/>
    <w:rsid w:val="00373455"/>
    <w:rsid w:val="00447D6C"/>
    <w:rsid w:val="00526E5A"/>
    <w:rsid w:val="005338BB"/>
    <w:rsid w:val="00743C54"/>
    <w:rsid w:val="00743E74"/>
    <w:rsid w:val="007E2109"/>
    <w:rsid w:val="00851779"/>
    <w:rsid w:val="00A013B6"/>
    <w:rsid w:val="00B833AE"/>
    <w:rsid w:val="00C3435D"/>
    <w:rsid w:val="00D81AA8"/>
    <w:rsid w:val="00DD6653"/>
    <w:rsid w:val="00E44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C749359"/>
  <w15:chartTrackingRefBased/>
  <w15:docId w15:val="{8B9414D1-B08D-4FF8-AB83-EC34348EF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Harris</dc:creator>
  <cp:keywords/>
  <dc:description/>
  <cp:lastModifiedBy>Harris, Joanne M.</cp:lastModifiedBy>
  <cp:revision>2</cp:revision>
  <dcterms:created xsi:type="dcterms:W3CDTF">2018-12-11T23:39:00Z</dcterms:created>
  <dcterms:modified xsi:type="dcterms:W3CDTF">2018-12-11T23:39:00Z</dcterms:modified>
</cp:coreProperties>
</file>